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363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5E10C1E" w:rsidR="007B4A91" w:rsidRDefault="002A624F" w:rsidP="002A624F">
      <w:pPr>
        <w:ind w:left="720"/>
        <w:rPr>
          <w:sz w:val="28"/>
          <w:szCs w:val="28"/>
        </w:rPr>
      </w:pPr>
      <w:r>
        <w:rPr>
          <w:sz w:val="28"/>
          <w:szCs w:val="28"/>
        </w:rPr>
        <w:t>Bouncy Cars</w:t>
      </w:r>
    </w:p>
    <w:p w14:paraId="34A9E19B" w14:textId="77777777" w:rsidR="007B4A91" w:rsidRDefault="0000363A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B4250F5" w:rsidR="007B4A91" w:rsidRDefault="002A624F">
      <w:pPr>
        <w:ind w:left="720"/>
        <w:rPr>
          <w:sz w:val="28"/>
          <w:szCs w:val="28"/>
        </w:rPr>
      </w:pPr>
      <w:r>
        <w:rPr>
          <w:sz w:val="28"/>
          <w:szCs w:val="28"/>
        </w:rPr>
        <w:t>Be the last one to remain in the arena</w:t>
      </w:r>
      <w:r w:rsidR="00454F0D">
        <w:rPr>
          <w:sz w:val="28"/>
          <w:szCs w:val="28"/>
        </w:rPr>
        <w:t xml:space="preserve"> and make others touch the </w:t>
      </w:r>
      <w:proofErr w:type="spellStart"/>
      <w:r w:rsidR="00454F0D">
        <w:rPr>
          <w:sz w:val="28"/>
          <w:szCs w:val="28"/>
        </w:rPr>
        <w:t>edeges</w:t>
      </w:r>
      <w:proofErr w:type="spellEnd"/>
      <w:r w:rsidR="00454F0D">
        <w:rPr>
          <w:sz w:val="28"/>
          <w:szCs w:val="28"/>
        </w:rPr>
        <w:t xml:space="preserve"> so they get eliminated. </w:t>
      </w:r>
    </w:p>
    <w:p w14:paraId="3D632C61" w14:textId="77777777" w:rsidR="007B4A91" w:rsidRDefault="0000363A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31E90F4A" w14:textId="5A2899F3" w:rsidR="002A624F" w:rsidRDefault="002A624F" w:rsidP="002A624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ree people with their cars have come to </w:t>
      </w:r>
      <w:proofErr w:type="gramStart"/>
      <w:r>
        <w:rPr>
          <w:sz w:val="28"/>
          <w:szCs w:val="28"/>
        </w:rPr>
        <w:t>your  place</w:t>
      </w:r>
      <w:proofErr w:type="gramEnd"/>
      <w:r>
        <w:rPr>
          <w:sz w:val="28"/>
          <w:szCs w:val="28"/>
        </w:rPr>
        <w:t xml:space="preserve">  to defeat you and be the ruler of that place. Being the ruler, it is your duty to protect the place and drive them out of the </w:t>
      </w:r>
      <w:proofErr w:type="gramStart"/>
      <w:r>
        <w:rPr>
          <w:sz w:val="28"/>
          <w:szCs w:val="28"/>
        </w:rPr>
        <w:t xml:space="preserve">place </w:t>
      </w:r>
      <w:r w:rsidR="00454F0D">
        <w:rPr>
          <w:sz w:val="28"/>
          <w:szCs w:val="28"/>
        </w:rPr>
        <w:t>.</w:t>
      </w:r>
      <w:proofErr w:type="gramEnd"/>
    </w:p>
    <w:p w14:paraId="6102F988" w14:textId="77777777" w:rsidR="007B4A91" w:rsidRDefault="0000363A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363A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363A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921F758" w:rsidR="007B4A91" w:rsidRDefault="002A624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r1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578753C" w:rsidR="007B4A91" w:rsidRDefault="002A624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move and bounce off other object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71AC9D4" w:rsidR="007B4A91" w:rsidRDefault="002A624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692BA86" w:rsidR="007B4A91" w:rsidRDefault="002A624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move and bounce off other objects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19BDA235" w:rsidR="007B4A91" w:rsidRDefault="002A624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 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260A961A" w:rsidR="007B4A91" w:rsidRDefault="002A624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move and bounce off other objects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1B049D14" w:rsidR="007B4A91" w:rsidRDefault="002A624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 4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F2D1ABD" w:rsidR="007B4A91" w:rsidRDefault="002A624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move and bounce off other objects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067C6D1" w:rsidR="007B4A91" w:rsidRDefault="002A624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rdle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A7EE9A6" w:rsidR="007B4A91" w:rsidRDefault="0000363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push other ob</w:t>
            </w:r>
            <w:r w:rsidR="002A624F">
              <w:rPr>
                <w:sz w:val="28"/>
                <w:szCs w:val="28"/>
              </w:rPr>
              <w:t>jects but can’t mov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92B0917" w:rsidR="007B4A91" w:rsidRDefault="002A624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rdle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6B33E1E" w:rsidR="007B4A91" w:rsidRDefault="0000363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push other ob</w:t>
            </w:r>
            <w:r w:rsidR="002A624F">
              <w:rPr>
                <w:sz w:val="28"/>
                <w:szCs w:val="28"/>
              </w:rPr>
              <w:t>jects but can’t move</w:t>
            </w:r>
          </w:p>
        </w:tc>
        <w:bookmarkStart w:id="0" w:name="_GoBack"/>
        <w:bookmarkEnd w:id="0"/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26E3D1F" w:rsidR="007B4A91" w:rsidRDefault="002A624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rdle 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586C6C96" w:rsidR="007B4A91" w:rsidRDefault="0000363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push other ob</w:t>
            </w:r>
            <w:r w:rsidR="002A624F">
              <w:rPr>
                <w:sz w:val="28"/>
                <w:szCs w:val="28"/>
              </w:rPr>
              <w:t>jects but can’t move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198C2080" w:rsidR="007B4A91" w:rsidRDefault="002A624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rdle 4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184E5C12" w:rsidR="007B4A91" w:rsidRDefault="0000363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push other obj</w:t>
            </w:r>
            <w:r w:rsidR="002A624F">
              <w:rPr>
                <w:sz w:val="28"/>
                <w:szCs w:val="28"/>
              </w:rPr>
              <w:t>ects but can’t move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0363A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363A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363A">
      <w:pPr>
        <w:rPr>
          <w:sz w:val="28"/>
          <w:szCs w:val="28"/>
        </w:rPr>
      </w:pPr>
      <w:r>
        <w:lastRenderedPageBreak/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363A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09BA6AE2" w:rsidR="007B4A91" w:rsidRDefault="0000363A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 w:rsidR="00454F0D">
        <w:t xml:space="preserve">There will be four hurdle at the four corners of the arena so it would not be so easy for the other player to drive them </w:t>
      </w:r>
      <w:proofErr w:type="spellStart"/>
      <w:r w:rsidR="00454F0D">
        <w:t>out.The</w:t>
      </w:r>
      <w:proofErr w:type="spellEnd"/>
      <w:r w:rsidR="00454F0D">
        <w:t xml:space="preserve"> velocity of the cars will also increase as time </w:t>
      </w:r>
      <w:proofErr w:type="gramStart"/>
      <w:r w:rsidR="00454F0D">
        <w:t>passes .</w:t>
      </w:r>
      <w:proofErr w:type="gramEnd"/>
      <w:r w:rsidR="00454F0D">
        <w:t xml:space="preserve"> </w:t>
      </w:r>
      <w:r>
        <w:pict w14:anchorId="2BE0C1B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0363A"/>
    <w:rsid w:val="0026713C"/>
    <w:rsid w:val="002A624F"/>
    <w:rsid w:val="00454F0D"/>
    <w:rsid w:val="004A1790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93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1-06-04T13:48:00Z</dcterms:created>
  <dcterms:modified xsi:type="dcterms:W3CDTF">2021-06-04T13:48:00Z</dcterms:modified>
</cp:coreProperties>
</file>